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C8D75" w14:textId="77777777" w:rsidR="00CB39BB" w:rsidRPr="00AF04D6" w:rsidRDefault="00CB39BB" w:rsidP="00CB39BB">
      <w:pPr>
        <w:pStyle w:val="Ttulo2"/>
        <w:spacing w:before="0" w:after="0"/>
        <w:jc w:val="center"/>
        <w:rPr>
          <w:rFonts w:ascii="Times New Roman" w:hAnsi="Times New Roman"/>
          <w:sz w:val="24"/>
          <w:szCs w:val="24"/>
        </w:rPr>
      </w:pPr>
      <w:r w:rsidRPr="00AF04D6">
        <w:rPr>
          <w:rFonts w:ascii="Times New Roman" w:hAnsi="Times New Roman"/>
          <w:sz w:val="24"/>
          <w:szCs w:val="24"/>
        </w:rPr>
        <w:t>Edital IERI-UFU / PPGRI-UFU nº01/2018</w:t>
      </w:r>
    </w:p>
    <w:p w14:paraId="4E7B8D1B" w14:textId="77777777" w:rsidR="00CB39BB" w:rsidRPr="00AF04D6" w:rsidRDefault="00CB39BB" w:rsidP="00CB39BB">
      <w:pPr>
        <w:pStyle w:val="Ttulo2"/>
        <w:spacing w:before="0" w:after="0"/>
        <w:jc w:val="center"/>
        <w:rPr>
          <w:rFonts w:ascii="Times New Roman" w:hAnsi="Times New Roman"/>
          <w:sz w:val="24"/>
          <w:szCs w:val="24"/>
        </w:rPr>
      </w:pPr>
      <w:r w:rsidRPr="00AF04D6">
        <w:rPr>
          <w:rFonts w:ascii="Times New Roman" w:hAnsi="Times New Roman"/>
          <w:sz w:val="24"/>
          <w:szCs w:val="24"/>
        </w:rPr>
        <w:t>Edital de abertura das inscrições e do processo de seleção 2019-/1 para ingresso ao Programa de Pós-graduação em Relações Internacionais</w:t>
      </w:r>
    </w:p>
    <w:p w14:paraId="74E12936" w14:textId="77777777" w:rsidR="00CB39BB" w:rsidRDefault="00CB39BB" w:rsidP="00CB39BB">
      <w:pPr>
        <w:ind w:right="425"/>
        <w:jc w:val="both"/>
      </w:pPr>
    </w:p>
    <w:tbl>
      <w:tblPr>
        <w:tblW w:w="946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60"/>
      </w:tblGrid>
      <w:tr w:rsidR="00CB39BB" w:rsidRPr="00D43271" w14:paraId="375F381F" w14:textId="77777777" w:rsidTr="00A336F9">
        <w:trPr>
          <w:trHeight w:val="102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6E5BD" w14:textId="77777777" w:rsidR="00CB39BB" w:rsidRPr="00D43271" w:rsidRDefault="00CB39BB" w:rsidP="00E72B44">
            <w:r w:rsidRPr="00D43271">
              <w:rPr>
                <w:rFonts w:eastAsia="Calibri"/>
              </w:rPr>
              <w:t>01 - NOME: __________________________________________________________________</w:t>
            </w:r>
          </w:p>
          <w:p w14:paraId="26D87DDF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 CIC/CPF: ______________ </w:t>
            </w:r>
          </w:p>
          <w:p w14:paraId="5A619160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 RG. Nº ______________SSP_______EXP. EM _____/_____/____</w:t>
            </w:r>
          </w:p>
          <w:p w14:paraId="6C130702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 DATA DE NASCIMENTO_______________</w:t>
            </w:r>
            <w:bookmarkStart w:id="0" w:name="_GoBack"/>
            <w:bookmarkEnd w:id="0"/>
            <w:r w:rsidRPr="00D43271">
              <w:rPr>
                <w:rFonts w:eastAsia="Calibri"/>
              </w:rPr>
              <w:t>_______</w:t>
            </w:r>
          </w:p>
          <w:p w14:paraId="3100D096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ATURALIDADE:__________________                                                       </w:t>
            </w:r>
          </w:p>
          <w:p w14:paraId="074EE3E3" w14:textId="77777777" w:rsidR="00CB39BB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>       NACIONALIDADE:_____________</w:t>
            </w:r>
          </w:p>
          <w:p w14:paraId="78892353" w14:textId="77777777" w:rsidR="00CB39BB" w:rsidRPr="00D43271" w:rsidRDefault="00CB39BB" w:rsidP="00E72B44">
            <w:pPr>
              <w:rPr>
                <w:rFonts w:eastAsia="Calibri"/>
              </w:rPr>
            </w:pPr>
          </w:p>
          <w:p w14:paraId="401D1945" w14:textId="77777777" w:rsidR="00CB39BB" w:rsidRPr="00D43271" w:rsidRDefault="00CB39BB" w:rsidP="00E72B44"/>
        </w:tc>
      </w:tr>
      <w:tr w:rsidR="00CB39BB" w:rsidRPr="00D43271" w14:paraId="378E1F5A" w14:textId="77777777" w:rsidTr="00A336F9">
        <w:trPr>
          <w:trHeight w:val="102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8BEBF" w14:textId="77777777" w:rsidR="00CB39BB" w:rsidRPr="00DD55C5" w:rsidRDefault="00CB39BB" w:rsidP="00E72B44">
            <w:pPr>
              <w:rPr>
                <w:rFonts w:eastAsia="Calibri"/>
              </w:rPr>
            </w:pPr>
            <w:r w:rsidRPr="00DD55C5">
              <w:rPr>
                <w:rFonts w:eastAsia="Calibri"/>
              </w:rPr>
              <w:t>02 – CATEGORIA PARA INSCRIÇÃO</w:t>
            </w:r>
          </w:p>
          <w:p w14:paraId="13BA9C27" w14:textId="77777777" w:rsidR="00CB39BB" w:rsidRPr="00DD55C5" w:rsidRDefault="00CB39BB" w:rsidP="00E72B44">
            <w:pPr>
              <w:ind w:left="389"/>
              <w:rPr>
                <w:rFonts w:eastAsia="Calibri"/>
              </w:rPr>
            </w:pPr>
            <w:r w:rsidRPr="00DD55C5">
              <w:rPr>
                <w:rFonts w:eastAsia="Calibri"/>
              </w:rPr>
              <w:t>(   ) Ampla concorrência</w:t>
            </w:r>
          </w:p>
          <w:p w14:paraId="790533D2" w14:textId="77777777" w:rsidR="00CB39BB" w:rsidRPr="00DD55C5" w:rsidRDefault="00CB39BB" w:rsidP="00E72B44">
            <w:pPr>
              <w:ind w:left="389"/>
              <w:rPr>
                <w:rFonts w:eastAsia="Calibri"/>
              </w:rPr>
            </w:pPr>
            <w:r w:rsidRPr="00DD55C5">
              <w:rPr>
                <w:rFonts w:eastAsia="Calibri"/>
              </w:rPr>
              <w:t>(   ) Pretos, pardos e indígenas (resolução 06/2017 CONPEP)</w:t>
            </w:r>
          </w:p>
          <w:p w14:paraId="57A1ED35" w14:textId="77777777" w:rsidR="00CB39BB" w:rsidRDefault="00CB39BB" w:rsidP="00E72B44">
            <w:pPr>
              <w:ind w:left="389"/>
              <w:rPr>
                <w:rFonts w:eastAsia="Calibri"/>
              </w:rPr>
            </w:pPr>
            <w:r w:rsidRPr="00DD55C5">
              <w:rPr>
                <w:rFonts w:eastAsia="Calibri"/>
              </w:rPr>
              <w:t>(   ) Pessoa com deficiência (resolução 06/2017 CONPEP)</w:t>
            </w:r>
          </w:p>
          <w:p w14:paraId="7A15F613" w14:textId="77777777" w:rsidR="00CB39BB" w:rsidRPr="00D43271" w:rsidRDefault="00CB39BB" w:rsidP="00E72B44">
            <w:pPr>
              <w:rPr>
                <w:rFonts w:eastAsia="Calibri"/>
              </w:rPr>
            </w:pPr>
          </w:p>
        </w:tc>
      </w:tr>
      <w:tr w:rsidR="00CB39BB" w:rsidRPr="00D43271" w14:paraId="2FDF4741" w14:textId="77777777" w:rsidTr="00A336F9">
        <w:trPr>
          <w:trHeight w:val="1400"/>
          <w:jc w:val="center"/>
        </w:trPr>
        <w:tc>
          <w:tcPr>
            <w:tcW w:w="94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5A1A0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3</w:t>
            </w:r>
            <w:r w:rsidRPr="00D43271">
              <w:rPr>
                <w:rFonts w:eastAsia="Calibri"/>
              </w:rPr>
              <w:t xml:space="preserve"> - ENDEREÇO PARA CORRESPONDÊNCIA:____________________________________</w:t>
            </w:r>
          </w:p>
          <w:p w14:paraId="0A26607A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º ______________APTO.______________ BAIRRO:____________________________</w:t>
            </w:r>
          </w:p>
          <w:p w14:paraId="7D4FEAA1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IDADE:________________________________ESTADO_________CEP____________</w:t>
            </w:r>
          </w:p>
          <w:p w14:paraId="7DE9192C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FONE: (      )________________________CELULAR_____________________________</w:t>
            </w:r>
          </w:p>
          <w:p w14:paraId="7277A265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E-MAIL___________________________</w:t>
            </w:r>
          </w:p>
          <w:p w14:paraId="729DEECE" w14:textId="77777777" w:rsidR="00CB39BB" w:rsidRPr="00D43271" w:rsidRDefault="00CB39BB" w:rsidP="00E72B44"/>
        </w:tc>
      </w:tr>
      <w:tr w:rsidR="00CB39BB" w:rsidRPr="00D43271" w14:paraId="063D7F53" w14:textId="77777777" w:rsidTr="00A336F9">
        <w:trPr>
          <w:trHeight w:val="54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D4A2D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4</w:t>
            </w:r>
            <w:r w:rsidRPr="00D43271">
              <w:rPr>
                <w:rFonts w:eastAsia="Calibri"/>
              </w:rPr>
              <w:t xml:space="preserve"> – TITULAÇÃO:</w:t>
            </w:r>
          </w:p>
          <w:p w14:paraId="2FD377B7" w14:textId="77777777" w:rsidR="00CB39BB" w:rsidRPr="00D43271" w:rsidRDefault="00CB39BB" w:rsidP="00E72B44">
            <w:r w:rsidRPr="00D43271">
              <w:rPr>
                <w:rFonts w:eastAsia="Calibri"/>
              </w:rPr>
              <w:t>TITULAÇÃO UNIVERSITÁRIA (</w:t>
            </w:r>
            <w:r w:rsidRPr="00D43271">
              <w:rPr>
                <w:rFonts w:eastAsia="Calibri"/>
                <w:b/>
              </w:rPr>
              <w:t>Graduação</w:t>
            </w:r>
            <w:r w:rsidRPr="00D43271">
              <w:rPr>
                <w:rFonts w:eastAsia="Calibri"/>
              </w:rPr>
              <w:t>)</w:t>
            </w:r>
          </w:p>
          <w:p w14:paraId="5EA47960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OME DA INSTITUIÇÃO:__________________________________________________</w:t>
            </w:r>
          </w:p>
          <w:p w14:paraId="66D1462B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URSO:________________________________________NÍVEL____________________ </w:t>
            </w:r>
          </w:p>
          <w:p w14:paraId="057DC7DA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IDADE: __________________INÍCIO: ______________TÉRMINO:_______________</w:t>
            </w:r>
          </w:p>
          <w:p w14:paraId="45689CB5" w14:textId="77777777" w:rsidR="00CB39BB" w:rsidRPr="00D43271" w:rsidRDefault="00CB39BB" w:rsidP="00E72B44"/>
          <w:p w14:paraId="5950B387" w14:textId="77777777" w:rsidR="00CB39BB" w:rsidRPr="00D43271" w:rsidRDefault="00CB39BB" w:rsidP="00E72B44">
            <w:r w:rsidRPr="00D43271">
              <w:rPr>
                <w:rFonts w:eastAsia="Calibri"/>
              </w:rPr>
              <w:t>TITULAÇÃO UNIVERSITÁRIA (</w:t>
            </w:r>
            <w:r w:rsidRPr="00D43271">
              <w:rPr>
                <w:rFonts w:eastAsia="Calibri"/>
                <w:b/>
              </w:rPr>
              <w:t>Pós-Graduação</w:t>
            </w:r>
            <w:r w:rsidRPr="00D43271">
              <w:rPr>
                <w:rFonts w:eastAsia="Calibri"/>
              </w:rPr>
              <w:t>)</w:t>
            </w:r>
          </w:p>
          <w:p w14:paraId="080431D7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NOME DA INSTITUIÇÃO:__________________________________________________</w:t>
            </w:r>
          </w:p>
          <w:p w14:paraId="23F8B8E2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URSO:________________________________________NÍVEL____________________ </w:t>
            </w:r>
          </w:p>
          <w:p w14:paraId="17D97D49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CIDADE: __________________INÍCIO:_______________TÉRMINO:_______________</w:t>
            </w:r>
          </w:p>
          <w:p w14:paraId="0DA8226E" w14:textId="77777777" w:rsidR="00CB39BB" w:rsidRPr="00D43271" w:rsidRDefault="00CB39BB" w:rsidP="00E72B44"/>
        </w:tc>
      </w:tr>
      <w:tr w:rsidR="00CB39BB" w:rsidRPr="00D43271" w14:paraId="465E77F4" w14:textId="77777777" w:rsidTr="00A336F9">
        <w:trPr>
          <w:trHeight w:val="170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A50D3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5</w:t>
            </w:r>
            <w:r w:rsidRPr="00D43271">
              <w:rPr>
                <w:rFonts w:eastAsia="Calibri"/>
              </w:rPr>
              <w:t xml:space="preserve"> - EXPERIÊNCIA PROFISSIONAL:</w:t>
            </w:r>
          </w:p>
          <w:p w14:paraId="3E0B4E92" w14:textId="77777777" w:rsidR="00CB39BB" w:rsidRPr="00D43271" w:rsidRDefault="00CB39BB" w:rsidP="00E72B44"/>
          <w:p w14:paraId="52D21F6A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ATIVIDADE PROFISSIONAL:_______________________________________________ </w:t>
            </w:r>
          </w:p>
          <w:p w14:paraId="620C0EB5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(     ) PÚBLICO     (     ) PRIVADO   (     ) SEM VÍNCULO PROFISSIONAL</w:t>
            </w:r>
          </w:p>
          <w:p w14:paraId="039D107F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FUNÇÃO: ________________________________________________________________</w:t>
            </w:r>
          </w:p>
          <w:p w14:paraId="3B8E8A57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INÍCIO: ________________________ TÉRMINO:________________________________</w:t>
            </w:r>
          </w:p>
          <w:p w14:paraId="665DF9E7" w14:textId="77777777" w:rsidR="00CB39BB" w:rsidRPr="00D43271" w:rsidRDefault="00CB39BB" w:rsidP="00E72B44">
            <w:r w:rsidRPr="00D43271">
              <w:rPr>
                <w:rFonts w:eastAsia="Calibri"/>
              </w:rPr>
              <w:t>SE DOCENTE</w:t>
            </w:r>
          </w:p>
          <w:p w14:paraId="3E490C01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(     ) 1º GRAU        (     )2 º GRAU     (      ) I.E.S.</w:t>
            </w:r>
          </w:p>
          <w:p w14:paraId="135E4A39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INSTITUIÇÃO:____________________________________________________________</w:t>
            </w:r>
          </w:p>
          <w:p w14:paraId="2352279A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(     ) EFETIVO    (      ) SUBSTITUTO    (      )  CONTRATADO   (      ) CONCURSADO</w:t>
            </w:r>
          </w:p>
          <w:p w14:paraId="21C60FF2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    INÍCIO: ________________________ TÉRMINO:________________________________</w:t>
            </w:r>
          </w:p>
        </w:tc>
      </w:tr>
      <w:tr w:rsidR="00CB39BB" w:rsidRPr="00D43271" w14:paraId="3D2B31A6" w14:textId="77777777" w:rsidTr="00A336F9">
        <w:trPr>
          <w:trHeight w:val="82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9898" w14:textId="77777777" w:rsidR="00CB39BB" w:rsidRPr="00D43271" w:rsidRDefault="00CB39BB" w:rsidP="00E72B44">
            <w:r w:rsidRPr="00D43271">
              <w:rPr>
                <w:rFonts w:eastAsia="Calibri"/>
              </w:rPr>
              <w:lastRenderedPageBreak/>
              <w:t>0</w:t>
            </w:r>
            <w:r>
              <w:rPr>
                <w:rFonts w:eastAsia="Calibri"/>
              </w:rPr>
              <w:t>6</w:t>
            </w:r>
            <w:r w:rsidRPr="00D43271">
              <w:rPr>
                <w:rFonts w:eastAsia="Calibri"/>
              </w:rPr>
              <w:t>- LINHA DE PESQUISA DESEJADA:</w:t>
            </w:r>
          </w:p>
          <w:p w14:paraId="16E6C79A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(     ) Política Externa e Instituições Internacionais   </w:t>
            </w:r>
          </w:p>
          <w:p w14:paraId="2E842441" w14:textId="77777777" w:rsidR="00CB39BB" w:rsidRPr="00D43271" w:rsidRDefault="00CB39BB" w:rsidP="00E72B44">
            <w:r w:rsidRPr="00D43271">
              <w:rPr>
                <w:rFonts w:eastAsia="Calibri"/>
              </w:rPr>
              <w:t xml:space="preserve">   (     ) Segurança Internacional </w:t>
            </w:r>
          </w:p>
          <w:p w14:paraId="1E6FAC21" w14:textId="77777777" w:rsidR="00CB39BB" w:rsidRPr="00BE3D8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(     ) Economia Política Internacional</w:t>
            </w:r>
          </w:p>
        </w:tc>
      </w:tr>
      <w:tr w:rsidR="00CB39BB" w:rsidRPr="00D43271" w14:paraId="1517398E" w14:textId="77777777" w:rsidTr="00A336F9">
        <w:trPr>
          <w:trHeight w:val="78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C87F8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7</w:t>
            </w:r>
            <w:r w:rsidRPr="00D43271">
              <w:rPr>
                <w:rFonts w:eastAsia="Calibri"/>
              </w:rPr>
              <w:t>- MANTERÁ VÍNCULO EMPREGATÍCIO DURANTE O CURSO?</w:t>
            </w:r>
          </w:p>
          <w:p w14:paraId="0A9906B2" w14:textId="77777777" w:rsidR="00CB39BB" w:rsidRPr="00D4327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   (     ) Sim                     (     ) Não</w:t>
            </w:r>
          </w:p>
          <w:p w14:paraId="2BA286B9" w14:textId="77777777" w:rsidR="00CB39BB" w:rsidRPr="00D43271" w:rsidRDefault="00CB39BB" w:rsidP="00E72B44"/>
        </w:tc>
      </w:tr>
      <w:tr w:rsidR="00CB39BB" w:rsidRPr="00D43271" w14:paraId="64281C98" w14:textId="77777777" w:rsidTr="00A336F9">
        <w:trPr>
          <w:trHeight w:val="84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7C7F7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8</w:t>
            </w:r>
            <w:r w:rsidRPr="00D43271">
              <w:rPr>
                <w:rFonts w:eastAsia="Calibri"/>
              </w:rPr>
              <w:t>- RECEBERÁ BOLSA DE OUTRA INSTITUIÇÃO?</w:t>
            </w:r>
          </w:p>
          <w:p w14:paraId="408F1E3B" w14:textId="77777777" w:rsidR="00CB39BB" w:rsidRPr="00D4327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   (     ) Sim                     (     ) Não</w:t>
            </w:r>
          </w:p>
          <w:p w14:paraId="4D878C8F" w14:textId="77777777" w:rsidR="00CB39BB" w:rsidRPr="00D43271" w:rsidRDefault="00CB39BB" w:rsidP="00E72B44"/>
        </w:tc>
      </w:tr>
      <w:tr w:rsidR="00CB39BB" w:rsidRPr="00D43271" w14:paraId="61CBAB27" w14:textId="77777777" w:rsidTr="00A336F9">
        <w:trPr>
          <w:trHeight w:val="840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DDA78" w14:textId="77777777" w:rsidR="00CB39BB" w:rsidRPr="00D43271" w:rsidRDefault="00CB39BB" w:rsidP="00E72B44">
            <w:r w:rsidRPr="00D43271">
              <w:rPr>
                <w:rFonts w:eastAsia="Calibri"/>
              </w:rPr>
              <w:t>0</w:t>
            </w:r>
            <w:r>
              <w:rPr>
                <w:rFonts w:eastAsia="Calibri"/>
              </w:rPr>
              <w:t>9</w:t>
            </w:r>
            <w:r w:rsidRPr="00D43271">
              <w:rPr>
                <w:rFonts w:eastAsia="Calibri"/>
              </w:rPr>
              <w:t>- SOLICITARÁ BOLSA DE ESTUDOS ATRAVÉS DA UFU?</w:t>
            </w:r>
          </w:p>
          <w:p w14:paraId="671312F8" w14:textId="77777777" w:rsidR="00CB39BB" w:rsidRPr="00D43271" w:rsidRDefault="00CB39BB" w:rsidP="00E72B44">
            <w:pPr>
              <w:rPr>
                <w:rFonts w:eastAsia="Calibri"/>
              </w:rPr>
            </w:pPr>
            <w:r w:rsidRPr="00D43271">
              <w:rPr>
                <w:rFonts w:eastAsia="Calibri"/>
              </w:rPr>
              <w:t xml:space="preserve">       (     ) Sim                     (     ) Não</w:t>
            </w:r>
          </w:p>
        </w:tc>
      </w:tr>
      <w:tr w:rsidR="00CB39BB" w:rsidRPr="00D43271" w14:paraId="7606C1E2" w14:textId="77777777" w:rsidTr="00A336F9">
        <w:trPr>
          <w:trHeight w:val="761"/>
          <w:jc w:val="center"/>
        </w:trPr>
        <w:tc>
          <w:tcPr>
            <w:tcW w:w="9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1E90F" w14:textId="77777777" w:rsidR="00CB39BB" w:rsidRPr="00D43271" w:rsidRDefault="00CB39BB" w:rsidP="00E72B44">
            <w:r w:rsidRPr="00D43271">
              <w:rPr>
                <w:rFonts w:eastAsia="Calibri"/>
              </w:rPr>
              <w:t>Observações:</w:t>
            </w:r>
          </w:p>
        </w:tc>
      </w:tr>
    </w:tbl>
    <w:p w14:paraId="7C48E858" w14:textId="77777777" w:rsidR="00CB39BB" w:rsidRPr="00D43271" w:rsidRDefault="00CB39BB" w:rsidP="00CB39BB"/>
    <w:p w14:paraId="140671E1" w14:textId="77777777" w:rsidR="00CB39BB" w:rsidRPr="00D43271" w:rsidRDefault="00CB39BB" w:rsidP="00CB39BB">
      <w:pPr>
        <w:rPr>
          <w:rFonts w:eastAsia="Calibri"/>
          <w:highlight w:val="yellow"/>
        </w:rPr>
      </w:pPr>
    </w:p>
    <w:p w14:paraId="564B8C98" w14:textId="77777777" w:rsidR="00CB39BB" w:rsidRPr="00D43271" w:rsidRDefault="00CB39BB" w:rsidP="00CB39BB">
      <w:r w:rsidRPr="00D43271">
        <w:rPr>
          <w:rFonts w:eastAsia="Calibri"/>
        </w:rPr>
        <w:t xml:space="preserve">Uberlândia, _____ de </w:t>
      </w:r>
      <w:r>
        <w:rPr>
          <w:rFonts w:eastAsia="Calibri"/>
        </w:rPr>
        <w:t>______________________</w:t>
      </w:r>
      <w:r w:rsidRPr="00D43271">
        <w:rPr>
          <w:rFonts w:eastAsia="Calibri"/>
        </w:rPr>
        <w:t xml:space="preserve"> </w:t>
      </w:r>
      <w:r>
        <w:rPr>
          <w:rFonts w:eastAsia="Calibri"/>
        </w:rPr>
        <w:t xml:space="preserve">  </w:t>
      </w:r>
      <w:r w:rsidRPr="00D43271">
        <w:rPr>
          <w:rFonts w:eastAsia="Calibri"/>
        </w:rPr>
        <w:t>____________________________________</w:t>
      </w:r>
    </w:p>
    <w:p w14:paraId="2B5D847A" w14:textId="77777777" w:rsidR="00CB39BB" w:rsidRPr="00D43271" w:rsidRDefault="00CB39BB" w:rsidP="00CB39BB">
      <w:pPr>
        <w:ind w:right="425"/>
        <w:jc w:val="both"/>
      </w:pP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>
        <w:rPr>
          <w:rFonts w:eastAsia="Calibri"/>
          <w:b/>
        </w:rPr>
        <w:tab/>
        <w:t xml:space="preserve">         </w:t>
      </w:r>
      <w:r w:rsidRPr="00D43271">
        <w:rPr>
          <w:rFonts w:eastAsia="Calibri"/>
        </w:rPr>
        <w:t>(assinatura)</w:t>
      </w:r>
    </w:p>
    <w:p w14:paraId="3DB00D51" w14:textId="77777777" w:rsidR="00CB39BB" w:rsidRDefault="00CB39BB" w:rsidP="00CB39BB">
      <w:pPr>
        <w:ind w:right="425"/>
        <w:jc w:val="both"/>
      </w:pPr>
    </w:p>
    <w:p w14:paraId="25FBC3D4" w14:textId="77777777" w:rsidR="00CB39BB" w:rsidRPr="00E537C2" w:rsidRDefault="00CB39BB" w:rsidP="00CB39BB">
      <w:pPr>
        <w:ind w:right="425"/>
        <w:jc w:val="both"/>
      </w:pPr>
    </w:p>
    <w:p w14:paraId="469468F8" w14:textId="77777777" w:rsidR="00CB39BB" w:rsidRDefault="00CB39BB" w:rsidP="00CB39BB">
      <w:pPr>
        <w:jc w:val="both"/>
      </w:pPr>
    </w:p>
    <w:p w14:paraId="468BBA79" w14:textId="6F533705" w:rsidR="00CB39BB" w:rsidRDefault="00CB39BB">
      <w:pPr>
        <w:spacing w:after="120" w:line="360" w:lineRule="auto"/>
        <w:jc w:val="both"/>
        <w:rPr>
          <w:b/>
        </w:rPr>
      </w:pPr>
    </w:p>
    <w:sectPr w:rsidR="00CB39BB" w:rsidSect="00E72B44">
      <w:headerReference w:type="default" r:id="rId7"/>
      <w:footerReference w:type="default" r:id="rId8"/>
      <w:pgSz w:w="11907" w:h="16840" w:code="9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55E65" w14:textId="77777777" w:rsidR="00D36DD5" w:rsidRDefault="00D36DD5" w:rsidP="00A84331">
      <w:r>
        <w:separator/>
      </w:r>
    </w:p>
  </w:endnote>
  <w:endnote w:type="continuationSeparator" w:id="0">
    <w:p w14:paraId="5619E522" w14:textId="77777777" w:rsidR="00D36DD5" w:rsidRDefault="00D36DD5" w:rsidP="00A84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0B327" w14:textId="77777777" w:rsidR="00E72B44" w:rsidRPr="00097B23" w:rsidRDefault="00E72B44" w:rsidP="00A84331">
    <w:pPr>
      <w:tabs>
        <w:tab w:val="center" w:pos="4419"/>
        <w:tab w:val="right" w:pos="8838"/>
      </w:tabs>
      <w:jc w:val="center"/>
      <w:rPr>
        <w:rFonts w:eastAsia="Arial"/>
        <w:color w:val="000000"/>
        <w:sz w:val="16"/>
        <w:szCs w:val="16"/>
      </w:rPr>
    </w:pPr>
    <w:r w:rsidRPr="00097B23">
      <w:rPr>
        <w:sz w:val="16"/>
        <w:szCs w:val="16"/>
      </w:rPr>
      <w:t>Universidade Federal de Uberlândia – Avenida João Naves de Ávila, n</w:t>
    </w:r>
    <w:r w:rsidRPr="00097B23">
      <w:rPr>
        <w:sz w:val="16"/>
        <w:szCs w:val="16"/>
        <w:u w:val="single"/>
        <w:vertAlign w:val="superscript"/>
      </w:rPr>
      <w:t>o</w:t>
    </w:r>
    <w:r w:rsidRPr="00097B23">
      <w:rPr>
        <w:sz w:val="16"/>
        <w:szCs w:val="16"/>
      </w:rPr>
      <w:t xml:space="preserve"> 2121, </w:t>
    </w:r>
    <w:r w:rsidRPr="00097B23">
      <w:rPr>
        <w:rFonts w:eastAsia="Arial"/>
        <w:color w:val="000000"/>
        <w:sz w:val="16"/>
        <w:szCs w:val="16"/>
      </w:rPr>
      <w:t xml:space="preserve">Bloco </w:t>
    </w:r>
    <w:r>
      <w:rPr>
        <w:rFonts w:eastAsia="Arial"/>
        <w:color w:val="000000"/>
        <w:sz w:val="16"/>
        <w:szCs w:val="16"/>
      </w:rPr>
      <w:t>1</w:t>
    </w:r>
    <w:r w:rsidRPr="00097B23">
      <w:rPr>
        <w:rFonts w:eastAsia="Arial"/>
        <w:color w:val="000000"/>
        <w:sz w:val="16"/>
        <w:szCs w:val="16"/>
      </w:rPr>
      <w:t xml:space="preserve">J – </w:t>
    </w:r>
    <w:r>
      <w:rPr>
        <w:rFonts w:eastAsia="Arial"/>
        <w:color w:val="000000"/>
        <w:sz w:val="16"/>
        <w:szCs w:val="16"/>
      </w:rPr>
      <w:t>sala 219</w:t>
    </w:r>
    <w:r w:rsidRPr="00097B23">
      <w:rPr>
        <w:rFonts w:eastAsia="Arial"/>
        <w:color w:val="000000"/>
        <w:sz w:val="16"/>
        <w:szCs w:val="16"/>
      </w:rPr>
      <w:t xml:space="preserve">. </w:t>
    </w:r>
  </w:p>
  <w:p w14:paraId="0645B1BE" w14:textId="77777777" w:rsidR="00E72B44" w:rsidRPr="00097B23" w:rsidRDefault="00E72B44" w:rsidP="00A84331">
    <w:pPr>
      <w:tabs>
        <w:tab w:val="center" w:pos="4419"/>
        <w:tab w:val="right" w:pos="8838"/>
      </w:tabs>
      <w:jc w:val="center"/>
      <w:rPr>
        <w:sz w:val="16"/>
        <w:szCs w:val="16"/>
      </w:rPr>
    </w:pPr>
    <w:r>
      <w:rPr>
        <w:sz w:val="16"/>
        <w:szCs w:val="16"/>
      </w:rPr>
      <w:t xml:space="preserve">Bairro Santa Mônica, CEP: 38400-902, </w:t>
    </w:r>
    <w:r w:rsidRPr="00097B23">
      <w:rPr>
        <w:sz w:val="16"/>
        <w:szCs w:val="16"/>
      </w:rPr>
      <w:t>Uberlândia – MG</w:t>
    </w:r>
  </w:p>
  <w:p w14:paraId="3AC07FF2" w14:textId="77777777" w:rsidR="00E72B44" w:rsidRPr="00A84331" w:rsidRDefault="00E72B44" w:rsidP="00A84331">
    <w:pPr>
      <w:tabs>
        <w:tab w:val="center" w:pos="4419"/>
        <w:tab w:val="right" w:pos="8838"/>
      </w:tabs>
      <w:jc w:val="center"/>
      <w:rPr>
        <w:sz w:val="16"/>
        <w:szCs w:val="16"/>
      </w:rPr>
    </w:pPr>
    <w:r w:rsidRPr="00097B23">
      <w:rPr>
        <w:rFonts w:eastAsia="Arial"/>
        <w:color w:val="000000"/>
        <w:sz w:val="16"/>
        <w:szCs w:val="16"/>
      </w:rPr>
      <w:t xml:space="preserve">Tel.: +55 (34) 3239-4595 </w:t>
    </w:r>
    <w:r>
      <w:rPr>
        <w:rFonts w:eastAsia="Arial"/>
        <w:color w:val="000000"/>
        <w:sz w:val="16"/>
        <w:szCs w:val="16"/>
      </w:rPr>
      <w:t>e</w:t>
    </w:r>
    <w:r w:rsidRPr="00097B23">
      <w:rPr>
        <w:rFonts w:eastAsia="Arial"/>
        <w:color w:val="000000"/>
        <w:sz w:val="16"/>
        <w:szCs w:val="16"/>
      </w:rPr>
      <w:t xml:space="preserve">-mail: </w:t>
    </w:r>
    <w:hyperlink r:id="rId1">
      <w:r w:rsidRPr="00097B23">
        <w:rPr>
          <w:rFonts w:eastAsia="Arial"/>
          <w:sz w:val="16"/>
          <w:szCs w:val="16"/>
        </w:rPr>
        <w:t>secppgri@ufu.br</w:t>
      </w:r>
    </w:hyperlink>
    <w:r w:rsidRPr="00097B23">
      <w:rPr>
        <w:color w:val="000000"/>
        <w:sz w:val="16"/>
        <w:szCs w:val="16"/>
      </w:rPr>
      <w:t xml:space="preserve"> </w:t>
    </w:r>
    <w:r>
      <w:rPr>
        <w:rFonts w:eastAsia="Arial"/>
        <w:color w:val="000000"/>
        <w:sz w:val="16"/>
        <w:szCs w:val="16"/>
      </w:rPr>
      <w:t>s</w:t>
    </w:r>
    <w:r w:rsidRPr="00097B23">
      <w:rPr>
        <w:rFonts w:eastAsia="Arial"/>
        <w:color w:val="000000"/>
        <w:sz w:val="16"/>
        <w:szCs w:val="16"/>
      </w:rPr>
      <w:t>ítio eletrônico: www.ppgri.ie</w:t>
    </w:r>
    <w:r>
      <w:rPr>
        <w:rFonts w:eastAsia="Arial"/>
        <w:color w:val="000000"/>
        <w:sz w:val="16"/>
        <w:szCs w:val="16"/>
      </w:rPr>
      <w:t>ri</w:t>
    </w:r>
    <w:r w:rsidRPr="00097B23">
      <w:rPr>
        <w:rFonts w:eastAsia="Arial"/>
        <w:color w:val="000000"/>
        <w:sz w:val="16"/>
        <w:szCs w:val="16"/>
      </w:rPr>
      <w:t>.ufu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0D169" w14:textId="77777777" w:rsidR="00D36DD5" w:rsidRDefault="00D36DD5" w:rsidP="00A84331">
      <w:r>
        <w:separator/>
      </w:r>
    </w:p>
  </w:footnote>
  <w:footnote w:type="continuationSeparator" w:id="0">
    <w:p w14:paraId="228D828C" w14:textId="77777777" w:rsidR="00D36DD5" w:rsidRDefault="00D36DD5" w:rsidP="00A84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86" w:type="dxa"/>
      <w:tblLayout w:type="fixed"/>
      <w:tblLook w:val="04A0" w:firstRow="1" w:lastRow="0" w:firstColumn="1" w:lastColumn="0" w:noHBand="0" w:noVBand="1"/>
    </w:tblPr>
    <w:tblGrid>
      <w:gridCol w:w="1242"/>
      <w:gridCol w:w="6379"/>
      <w:gridCol w:w="1165"/>
    </w:tblGrid>
    <w:tr w:rsidR="00E72B44" w:rsidRPr="00530E77" w14:paraId="7D4CEE75" w14:textId="77777777" w:rsidTr="00E72B44">
      <w:tc>
        <w:tcPr>
          <w:tcW w:w="1242" w:type="dxa"/>
          <w:vAlign w:val="center"/>
        </w:tcPr>
        <w:p w14:paraId="2A483FE1" w14:textId="77777777" w:rsidR="00E72B44" w:rsidRPr="008E2726" w:rsidRDefault="00E72B44" w:rsidP="00E72B44">
          <w:pPr>
            <w:pStyle w:val="Cabealho"/>
            <w:jc w:val="center"/>
          </w:pPr>
          <w:r w:rsidRPr="008E2726">
            <w:rPr>
              <w:noProof/>
            </w:rPr>
            <w:drawing>
              <wp:inline distT="0" distB="0" distL="0" distR="0" wp14:anchorId="1AFE8C8A" wp14:editId="326259EF">
                <wp:extent cx="698500" cy="732155"/>
                <wp:effectExtent l="0" t="0" r="6350" b="0"/>
                <wp:docPr id="2" name="Imagem 2" descr="Brasã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0" descr="Brasã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8500" cy="732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</w:tcPr>
        <w:p w14:paraId="30C7575B" w14:textId="77777777" w:rsidR="00E72B44" w:rsidRPr="00A84331" w:rsidRDefault="00E72B4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SERVIÇO PÚBLICO FEDERAL</w:t>
          </w:r>
        </w:p>
        <w:p w14:paraId="6A6F15DF" w14:textId="77777777" w:rsidR="00E72B44" w:rsidRPr="00A84331" w:rsidRDefault="00E72B4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MINISTÉRIO DA EDUCAÇÃO</w:t>
          </w:r>
        </w:p>
        <w:p w14:paraId="42A707B8" w14:textId="77777777" w:rsidR="00E72B44" w:rsidRPr="00A84331" w:rsidRDefault="00E72B4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UNIVERSIDADE FEDERAL DE UBERLÂNDIA</w:t>
          </w:r>
        </w:p>
        <w:p w14:paraId="1CDFF36A" w14:textId="77777777" w:rsidR="00E72B44" w:rsidRPr="00A84331" w:rsidRDefault="00E72B44" w:rsidP="00E72B44">
          <w:pPr>
            <w:pStyle w:val="Cabealho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A84331">
            <w:rPr>
              <w:rFonts w:ascii="Arial" w:hAnsi="Arial" w:cs="Arial"/>
              <w:b/>
              <w:sz w:val="20"/>
              <w:szCs w:val="20"/>
            </w:rPr>
            <w:t>INSTITUTO DE ECONOMIA E RELAÇÕES INTERNACIONAIS</w:t>
          </w:r>
        </w:p>
        <w:p w14:paraId="5689ED9E" w14:textId="77777777" w:rsidR="00E72B44" w:rsidRPr="008E2726" w:rsidRDefault="00E72B44" w:rsidP="00E72B44">
          <w:pPr>
            <w:pStyle w:val="Cabealho"/>
            <w:jc w:val="center"/>
          </w:pPr>
          <w:r w:rsidRPr="00A84331">
            <w:rPr>
              <w:rFonts w:ascii="Arial" w:hAnsi="Arial" w:cs="Arial"/>
              <w:b/>
              <w:sz w:val="20"/>
              <w:szCs w:val="20"/>
            </w:rPr>
            <w:t>PROGRAMA DE PÓS-GRADUAÇÃO EM RELAÇÕES INTERNACIONAIS</w:t>
          </w:r>
        </w:p>
      </w:tc>
      <w:tc>
        <w:tcPr>
          <w:tcW w:w="1165" w:type="dxa"/>
          <w:vAlign w:val="center"/>
        </w:tcPr>
        <w:p w14:paraId="046DA483" w14:textId="77777777" w:rsidR="00E72B44" w:rsidRPr="008E2726" w:rsidRDefault="00E72B44" w:rsidP="00E72B44">
          <w:pPr>
            <w:pStyle w:val="Cabealho"/>
            <w:jc w:val="center"/>
          </w:pPr>
          <w:r w:rsidRPr="008E2726">
            <w:rPr>
              <w:noProof/>
            </w:rPr>
            <w:drawing>
              <wp:inline distT="0" distB="0" distL="0" distR="0" wp14:anchorId="0220EA76" wp14:editId="43CF7307">
                <wp:extent cx="647700" cy="655955"/>
                <wp:effectExtent l="0" t="0" r="0" b="0"/>
                <wp:docPr id="1" name="Imagem 1" descr="UFU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UFU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72B44" w:rsidRPr="00530E77" w14:paraId="5A4DD2ED" w14:textId="77777777" w:rsidTr="00E72B44">
      <w:tblPrEx>
        <w:jc w:val="center"/>
      </w:tblPrEx>
      <w:trPr>
        <w:jc w:val="center"/>
      </w:trPr>
      <w:tc>
        <w:tcPr>
          <w:tcW w:w="1242" w:type="dxa"/>
          <w:vAlign w:val="center"/>
        </w:tcPr>
        <w:p w14:paraId="0B64F98A" w14:textId="77777777" w:rsidR="00E72B44" w:rsidRPr="008E2726" w:rsidRDefault="00E72B44" w:rsidP="00E72B44">
          <w:pPr>
            <w:pStyle w:val="Cabealho"/>
          </w:pPr>
        </w:p>
      </w:tc>
      <w:tc>
        <w:tcPr>
          <w:tcW w:w="6379" w:type="dxa"/>
        </w:tcPr>
        <w:p w14:paraId="3BC5E080" w14:textId="77777777" w:rsidR="00E72B44" w:rsidRPr="008E2726" w:rsidRDefault="00E72B44" w:rsidP="00E72B44">
          <w:pPr>
            <w:pStyle w:val="Cabealho"/>
            <w:jc w:val="center"/>
          </w:pPr>
        </w:p>
      </w:tc>
      <w:tc>
        <w:tcPr>
          <w:tcW w:w="1165" w:type="dxa"/>
          <w:vAlign w:val="center"/>
        </w:tcPr>
        <w:p w14:paraId="31425F46" w14:textId="77777777" w:rsidR="00E72B44" w:rsidRPr="008E2726" w:rsidRDefault="00E72B44" w:rsidP="00E72B44">
          <w:pPr>
            <w:pStyle w:val="Cabealho"/>
            <w:jc w:val="center"/>
          </w:pPr>
        </w:p>
      </w:tc>
    </w:tr>
  </w:tbl>
  <w:p w14:paraId="76A1A769" w14:textId="77777777" w:rsidR="00E72B44" w:rsidRPr="00FC5C42" w:rsidRDefault="00E72B44" w:rsidP="00E72B44">
    <w:pPr>
      <w:tabs>
        <w:tab w:val="center" w:pos="4419"/>
        <w:tab w:val="right" w:pos="8838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6B066A"/>
    <w:multiLevelType w:val="hybridMultilevel"/>
    <w:tmpl w:val="B29A3C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A5C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32464DF"/>
    <w:multiLevelType w:val="hybridMultilevel"/>
    <w:tmpl w:val="07B29F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DD6955"/>
    <w:multiLevelType w:val="hybridMultilevel"/>
    <w:tmpl w:val="618477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F23CC"/>
    <w:multiLevelType w:val="multilevel"/>
    <w:tmpl w:val="22709EA8"/>
    <w:lvl w:ilvl="0">
      <w:start w:val="1"/>
      <w:numFmt w:val="decimal"/>
      <w:lvlText w:val="%1."/>
      <w:lvlJc w:val="left"/>
      <w:pPr>
        <w:ind w:left="360" w:firstLine="360"/>
      </w:pPr>
    </w:lvl>
    <w:lvl w:ilvl="1">
      <w:start w:val="1"/>
      <w:numFmt w:val="decimal"/>
      <w:lvlText w:val="%1.%2."/>
      <w:lvlJc w:val="left"/>
      <w:pPr>
        <w:ind w:left="360" w:firstLine="360"/>
      </w:pPr>
    </w:lvl>
    <w:lvl w:ilvl="2">
      <w:start w:val="1"/>
      <w:numFmt w:val="decimal"/>
      <w:lvlText w:val="%1.%2.%3."/>
      <w:lvlJc w:val="left"/>
      <w:pPr>
        <w:ind w:left="720" w:firstLine="720"/>
      </w:pPr>
    </w:lvl>
    <w:lvl w:ilvl="3">
      <w:start w:val="1"/>
      <w:numFmt w:val="decimal"/>
      <w:lvlText w:val="%1.%2.%3.%4."/>
      <w:lvlJc w:val="left"/>
      <w:pPr>
        <w:ind w:left="720" w:firstLine="720"/>
      </w:pPr>
    </w:lvl>
    <w:lvl w:ilvl="4">
      <w:start w:val="1"/>
      <w:numFmt w:val="decimal"/>
      <w:lvlText w:val="%1.%2.%3.%4.%5."/>
      <w:lvlJc w:val="left"/>
      <w:pPr>
        <w:ind w:left="1080" w:firstLine="1080"/>
      </w:pPr>
    </w:lvl>
    <w:lvl w:ilvl="5">
      <w:start w:val="1"/>
      <w:numFmt w:val="decimal"/>
      <w:lvlText w:val="%1.%2.%3.%4.%5.%6."/>
      <w:lvlJc w:val="left"/>
      <w:pPr>
        <w:ind w:left="1080" w:firstLine="1080"/>
      </w:pPr>
    </w:lvl>
    <w:lvl w:ilvl="6">
      <w:start w:val="1"/>
      <w:numFmt w:val="decimal"/>
      <w:lvlText w:val="%1.%2.%3.%4.%5.%6.%7."/>
      <w:lvlJc w:val="left"/>
      <w:pPr>
        <w:ind w:left="1440" w:firstLine="1440"/>
      </w:pPr>
    </w:lvl>
    <w:lvl w:ilvl="7">
      <w:start w:val="1"/>
      <w:numFmt w:val="decimal"/>
      <w:lvlText w:val="%1.%2.%3.%4.%5.%6.%7.%8."/>
      <w:lvlJc w:val="left"/>
      <w:pPr>
        <w:ind w:left="1440" w:firstLine="1440"/>
      </w:pPr>
    </w:lvl>
    <w:lvl w:ilvl="8">
      <w:start w:val="1"/>
      <w:numFmt w:val="decimal"/>
      <w:lvlText w:val="%1.%2.%3.%4.%5.%6.%7.%8.%9."/>
      <w:lvlJc w:val="left"/>
      <w:pPr>
        <w:ind w:left="1800" w:firstLine="180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1MzU1MzcwMTQ1MTBX0lEKTi0uzszPAykwrAUA+KrEmiwAAAA="/>
  </w:docVars>
  <w:rsids>
    <w:rsidRoot w:val="00A84331"/>
    <w:rsid w:val="0000743E"/>
    <w:rsid w:val="00023C49"/>
    <w:rsid w:val="00041E95"/>
    <w:rsid w:val="00095089"/>
    <w:rsid w:val="000C012F"/>
    <w:rsid w:val="00154706"/>
    <w:rsid w:val="001F7A8E"/>
    <w:rsid w:val="00200E42"/>
    <w:rsid w:val="002B2ED6"/>
    <w:rsid w:val="002F6546"/>
    <w:rsid w:val="0030449E"/>
    <w:rsid w:val="003047C3"/>
    <w:rsid w:val="003D2026"/>
    <w:rsid w:val="00466248"/>
    <w:rsid w:val="00532422"/>
    <w:rsid w:val="00570143"/>
    <w:rsid w:val="00585314"/>
    <w:rsid w:val="005B5238"/>
    <w:rsid w:val="005D15DF"/>
    <w:rsid w:val="005D292D"/>
    <w:rsid w:val="006C3D9D"/>
    <w:rsid w:val="0071077A"/>
    <w:rsid w:val="00774D05"/>
    <w:rsid w:val="007B0533"/>
    <w:rsid w:val="007E72B8"/>
    <w:rsid w:val="008024AE"/>
    <w:rsid w:val="00814582"/>
    <w:rsid w:val="008B79FE"/>
    <w:rsid w:val="008C060A"/>
    <w:rsid w:val="008E73FC"/>
    <w:rsid w:val="00912FB2"/>
    <w:rsid w:val="00924946"/>
    <w:rsid w:val="00944437"/>
    <w:rsid w:val="00A25632"/>
    <w:rsid w:val="00A336F9"/>
    <w:rsid w:val="00A40ADA"/>
    <w:rsid w:val="00A4322C"/>
    <w:rsid w:val="00A84331"/>
    <w:rsid w:val="00AD188E"/>
    <w:rsid w:val="00AF04D6"/>
    <w:rsid w:val="00B57C96"/>
    <w:rsid w:val="00B62FC0"/>
    <w:rsid w:val="00B660F5"/>
    <w:rsid w:val="00B91BB8"/>
    <w:rsid w:val="00C1523B"/>
    <w:rsid w:val="00C423B5"/>
    <w:rsid w:val="00CB39BB"/>
    <w:rsid w:val="00D10EDE"/>
    <w:rsid w:val="00D36DD5"/>
    <w:rsid w:val="00D87069"/>
    <w:rsid w:val="00E06FB5"/>
    <w:rsid w:val="00E72B44"/>
    <w:rsid w:val="00E96B05"/>
    <w:rsid w:val="00EB388E"/>
    <w:rsid w:val="00F03602"/>
    <w:rsid w:val="00FD3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BE262"/>
  <w15:docId w15:val="{3792E450-FDA7-4273-B3A0-0B90F1D90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Theme="minorHAnsi" w:hAnsi="Arial Narrow" w:cstheme="minorBidi"/>
        <w:sz w:val="24"/>
        <w:szCs w:val="24"/>
        <w:lang w:val="pt-B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4331"/>
    <w:pPr>
      <w:spacing w:after="0" w:line="240" w:lineRule="auto"/>
      <w:jc w:val="left"/>
    </w:pPr>
    <w:rPr>
      <w:rFonts w:ascii="Times New Roman" w:eastAsia="Times New Roman" w:hAnsi="Times New Roman" w:cs="Times New Roman"/>
      <w:lang w:eastAsia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8433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A8433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Cabealho">
    <w:name w:val="header"/>
    <w:basedOn w:val="Normal"/>
    <w:link w:val="CabealhoChar"/>
    <w:uiPriority w:val="99"/>
    <w:rsid w:val="00A8433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84331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rsid w:val="00A84331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A84331"/>
    <w:rPr>
      <w:rFonts w:ascii="Times New Roman" w:eastAsia="Times New Roman" w:hAnsi="Times New Roman" w:cs="Times New Roman"/>
      <w:lang w:eastAsia="pt-BR"/>
    </w:rPr>
  </w:style>
  <w:style w:type="character" w:styleId="Hyperlink">
    <w:name w:val="Hyperlink"/>
    <w:rsid w:val="00A84331"/>
    <w:rPr>
      <w:color w:val="0000FF"/>
      <w:u w:val="single"/>
    </w:rPr>
  </w:style>
  <w:style w:type="paragraph" w:customStyle="1" w:styleId="Normal1">
    <w:name w:val="Normal1"/>
    <w:rsid w:val="00A84331"/>
    <w:pPr>
      <w:spacing w:after="0" w:line="240" w:lineRule="auto"/>
      <w:jc w:val="left"/>
    </w:pPr>
    <w:rPr>
      <w:rFonts w:ascii="Times New Roman" w:eastAsia="Times New Roman" w:hAnsi="Times New Roman" w:cs="Times New Roman"/>
      <w:color w:val="000000"/>
      <w:szCs w:val="20"/>
      <w:lang w:eastAsia="pt-BR"/>
    </w:rPr>
  </w:style>
  <w:style w:type="paragraph" w:customStyle="1" w:styleId="Default">
    <w:name w:val="Default"/>
    <w:rsid w:val="00A84331"/>
    <w:pPr>
      <w:autoSpaceDE w:val="0"/>
      <w:autoSpaceDN w:val="0"/>
      <w:adjustRightInd w:val="0"/>
      <w:spacing w:after="0" w:line="240" w:lineRule="auto"/>
      <w:jc w:val="left"/>
    </w:pPr>
    <w:rPr>
      <w:rFonts w:ascii="Calibri" w:eastAsia="Calibri" w:hAnsi="Calibri" w:cs="Calibri"/>
      <w:color w:val="000000"/>
      <w:lang w:eastAsia="pt-BR"/>
    </w:rPr>
  </w:style>
  <w:style w:type="paragraph" w:customStyle="1" w:styleId="Padro">
    <w:name w:val="Padrão"/>
    <w:rsid w:val="00A84331"/>
    <w:pPr>
      <w:keepNext/>
      <w:suppressAutoHyphens/>
      <w:spacing w:after="0" w:line="100" w:lineRule="atLeast"/>
      <w:jc w:val="left"/>
    </w:pPr>
    <w:rPr>
      <w:rFonts w:ascii="Times New Roman" w:eastAsia="Times New Roman" w:hAnsi="Times New Roman" w:cs="Times New Roman"/>
      <w:color w:val="000000"/>
      <w:lang w:eastAsia="zh-CN" w:bidi="hi-IN"/>
    </w:rPr>
  </w:style>
  <w:style w:type="paragraph" w:customStyle="1" w:styleId="Normal10">
    <w:name w:val="Normal1"/>
    <w:uiPriority w:val="99"/>
    <w:rsid w:val="00A84331"/>
    <w:pPr>
      <w:spacing w:after="0" w:line="240" w:lineRule="auto"/>
      <w:jc w:val="left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81458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1458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14582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1458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14582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1458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582"/>
    <w:rPr>
      <w:rFonts w:ascii="Segoe UI" w:eastAsia="Times New Roman" w:hAnsi="Segoe UI" w:cs="Segoe UI"/>
      <w:sz w:val="18"/>
      <w:szCs w:val="18"/>
      <w:lang w:eastAsia="pt-BR"/>
    </w:rPr>
  </w:style>
  <w:style w:type="paragraph" w:customStyle="1" w:styleId="Normal2">
    <w:name w:val="Normal2"/>
    <w:rsid w:val="00AF04D6"/>
    <w:pPr>
      <w:spacing w:after="0" w:line="240" w:lineRule="auto"/>
      <w:jc w:val="left"/>
    </w:pPr>
    <w:rPr>
      <w:rFonts w:ascii="Times New Roman" w:eastAsia="Times New Roman" w:hAnsi="Times New Roman" w:cs="Times New Roman"/>
      <w:color w:val="00000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ppgri@ufu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3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o de Toledo Gomes</dc:creator>
  <cp:lastModifiedBy>viniciusr</cp:lastModifiedBy>
  <cp:revision>3</cp:revision>
  <dcterms:created xsi:type="dcterms:W3CDTF">2018-11-21T13:43:00Z</dcterms:created>
  <dcterms:modified xsi:type="dcterms:W3CDTF">2018-11-21T13:49:00Z</dcterms:modified>
</cp:coreProperties>
</file>